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D30" w:rsidRDefault="00E76D30" w:rsidP="00AF780E"/>
    <w:p w:rsidR="00E76D30" w:rsidRDefault="00E76D30" w:rsidP="002138D7">
      <w:pPr>
        <w:rPr>
          <w:rFonts w:cs="Times New Roman"/>
        </w:rPr>
      </w:pPr>
    </w:p>
    <w:p w:rsidR="002138D7" w:rsidRDefault="00E76D30" w:rsidP="00AF780E">
      <w:pPr>
        <w:pStyle w:val="Heading1"/>
      </w:pPr>
      <w:r w:rsidRPr="00E76D30">
        <w:t>Phase 2: Proof of Concept Implementation Report</w:t>
      </w:r>
    </w:p>
    <w:p w:rsidR="00CA66B8" w:rsidRDefault="00CA66B8" w:rsidP="002138D7">
      <w:pPr>
        <w:jc w:val="center"/>
        <w:rPr>
          <w:rFonts w:cs="Times New Roman"/>
        </w:rPr>
      </w:pPr>
      <w:r>
        <w:rPr>
          <w:rFonts w:cs="Times New Roman"/>
        </w:rPr>
        <w:t>Name</w:t>
      </w:r>
    </w:p>
    <w:p w:rsidR="00E76D30" w:rsidRDefault="002138D7" w:rsidP="002138D7">
      <w:pPr>
        <w:jc w:val="center"/>
        <w:rPr>
          <w:rFonts w:cs="Times New Roman"/>
        </w:rPr>
      </w:pPr>
      <w:r>
        <w:rPr>
          <w:rFonts w:cs="Times New Roman"/>
        </w:rPr>
        <w:t>Institution Affiliation</w:t>
      </w:r>
    </w:p>
    <w:p w:rsidR="00CA66B8" w:rsidRDefault="00CA66B8" w:rsidP="002138D7">
      <w:pPr>
        <w:rPr>
          <w:rFonts w:cs="Times New Roman"/>
        </w:rPr>
      </w:pPr>
      <w:r>
        <w:rPr>
          <w:rFonts w:cs="Times New Roman"/>
        </w:rPr>
        <w:br w:type="page"/>
      </w:r>
    </w:p>
    <w:p w:rsidR="00DE11C4" w:rsidRPr="00DE11C4" w:rsidRDefault="00E76D30" w:rsidP="00AF780E">
      <w:pPr>
        <w:pStyle w:val="Heading1"/>
      </w:pPr>
      <w:r w:rsidRPr="00E76D30">
        <w:lastRenderedPageBreak/>
        <w:t>Phase 2: Proof of Concept Implementation Report</w:t>
      </w:r>
    </w:p>
    <w:p w:rsidR="00E76D30" w:rsidRPr="00E76D30" w:rsidRDefault="00E76D30" w:rsidP="00E76D30">
      <w:pPr>
        <w:jc w:val="both"/>
      </w:pPr>
      <w:r w:rsidRPr="00E76D30">
        <w:t>Partial Implementation Overview</w:t>
      </w:r>
    </w:p>
    <w:p w:rsidR="00E76D30" w:rsidRPr="00E76D30" w:rsidRDefault="00E76D30" w:rsidP="00E76D30">
      <w:pPr>
        <w:jc w:val="both"/>
      </w:pPr>
      <w:r w:rsidRPr="00E76D30">
        <w:t>In this implementation</w:t>
      </w:r>
      <w:r>
        <w:t>,</w:t>
      </w:r>
      <w:r w:rsidRPr="00E76D30">
        <w:t xml:space="preserve"> the proof of concept implementation was used to create a dynamic inventory management system that is more efficient in stock management</w:t>
      </w:r>
      <w:r>
        <w:t xml:space="preserve"> (</w:t>
      </w:r>
      <w:r w:rsidRPr="00E76D30">
        <w:rPr>
          <w:rFonts w:cs="Times New Roman"/>
        </w:rPr>
        <w:t>Dunn</w:t>
      </w:r>
      <w:r>
        <w:rPr>
          <w:rFonts w:cs="Times New Roman"/>
        </w:rPr>
        <w:t>, 2014</w:t>
      </w:r>
      <w:r>
        <w:t>)</w:t>
      </w:r>
      <w:r w:rsidRPr="00E76D30">
        <w:t>. A number of data structures were used</w:t>
      </w:r>
      <w:r>
        <w:t>,</w:t>
      </w:r>
      <w:r w:rsidRPr="00E76D30">
        <w:t xml:space="preserve"> as discussed below. </w:t>
      </w:r>
      <w:r>
        <w:t>First, the hash table</w:t>
      </w:r>
      <w:r w:rsidRPr="00E76D30">
        <w:t xml:space="preserve"> was used for storing and retrieving the products from the database. It used the product SKU as a key so that there can be </w:t>
      </w:r>
      <w:r>
        <w:t xml:space="preserve">an </w:t>
      </w:r>
      <w:r w:rsidRPr="00E76D30">
        <w:t>O(1) lookup (Yu et al., 2022).</w:t>
      </w:r>
    </w:p>
    <w:p w:rsidR="00E76D30" w:rsidRPr="00E76D30" w:rsidRDefault="00E76D30" w:rsidP="00E76D30">
      <w:pPr>
        <w:jc w:val="both"/>
      </w:pPr>
      <w:r w:rsidRPr="00E76D30">
        <w:t>Queue (FIFO) was also included in the implementation for the purpose of handling the stock orders and processing them in the order they were received. This concept of first in</w:t>
      </w:r>
      <w:r>
        <w:t>,</w:t>
      </w:r>
      <w:r w:rsidRPr="00E76D30">
        <w:t xml:space="preserve"> first out is discussed by </w:t>
      </w:r>
      <w:proofErr w:type="spellStart"/>
      <w:r w:rsidRPr="00E76D30">
        <w:t>Ganesan</w:t>
      </w:r>
      <w:proofErr w:type="spellEnd"/>
      <w:r w:rsidRPr="00E76D30">
        <w:t xml:space="preserve"> et al. (2009). </w:t>
      </w:r>
      <w:r w:rsidR="00973311">
        <w:t xml:space="preserve">Min-heap is the last structure used to prioritize low-stock products, ensuring there is no </w:t>
      </w:r>
      <w:proofErr w:type="spellStart"/>
      <w:r w:rsidR="00973311">
        <w:t>stockout</w:t>
      </w:r>
      <w:proofErr w:type="spellEnd"/>
      <w:r w:rsidRPr="00E76D30">
        <w:t xml:space="preserve"> (Yu et al., 2022).</w:t>
      </w:r>
    </w:p>
    <w:p w:rsidR="00E76D30" w:rsidRPr="00E76D30" w:rsidRDefault="00E76D30" w:rsidP="00E76D30">
      <w:pPr>
        <w:jc w:val="both"/>
      </w:pPr>
      <w:r w:rsidRPr="00E76D30">
        <w:t xml:space="preserve">We have used Python classes to implement each of these data structures and promote </w:t>
      </w:r>
      <w:r>
        <w:t xml:space="preserve">the </w:t>
      </w:r>
      <w:r w:rsidRPr="00E76D30">
        <w:t>modularity and scalability of the system. For example</w:t>
      </w:r>
      <w:r>
        <w:t>,</w:t>
      </w:r>
      <w:r w:rsidRPr="00E76D30">
        <w:t xml:space="preserve"> </w:t>
      </w:r>
      <w:r>
        <w:t>the hash table will allow quick product lookups, improving the efficiency of the system</w:t>
      </w:r>
      <w:r w:rsidRPr="00E76D30">
        <w:t>. </w:t>
      </w:r>
    </w:p>
    <w:p w:rsidR="00E76D30" w:rsidRPr="00E76D30" w:rsidRDefault="00E76D30" w:rsidP="00E76D30">
      <w:pPr>
        <w:jc w:val="both"/>
      </w:pPr>
      <w:r w:rsidRPr="00E76D30">
        <w:t>Demonstration and Testing</w:t>
      </w:r>
    </w:p>
    <w:p w:rsidR="00E76D30" w:rsidRPr="00E76D30" w:rsidRDefault="00E76D30" w:rsidP="00E76D30">
      <w:pPr>
        <w:jc w:val="both"/>
      </w:pPr>
      <w:r w:rsidRPr="00E76D30">
        <w:t xml:space="preserve">The following is how the implementation is demonstrated and tested. </w:t>
      </w:r>
      <w:r w:rsidR="00973311">
        <w:t>In most cases, several test cases need to be executed to validate the implementation</w:t>
      </w:r>
      <w:r w:rsidRPr="00E76D30">
        <w:t>. After testing the system using the test cases</w:t>
      </w:r>
      <w:r>
        <w:t>,</w:t>
      </w:r>
      <w:r w:rsidRPr="00E76D30">
        <w:t xml:space="preserve"> the following were the results.</w:t>
      </w:r>
    </w:p>
    <w:p w:rsidR="00E76D30" w:rsidRPr="00E76D30" w:rsidRDefault="00E76D30" w:rsidP="00E76D30">
      <w:pPr>
        <w:jc w:val="both"/>
      </w:pPr>
      <w:r w:rsidRPr="00E76D30">
        <w:t>The output of adding a product to the inventory was  as follows </w:t>
      </w:r>
    </w:p>
    <w:p w:rsidR="00E76D30" w:rsidRPr="00E76D30" w:rsidRDefault="00E76D30" w:rsidP="00E76D30">
      <w:pPr>
        <w:jc w:val="both"/>
      </w:pPr>
      <w:r w:rsidRPr="00E76D30">
        <w:t>Successfully added three products, A100, B200, and C300 to the hash table.</w:t>
      </w:r>
    </w:p>
    <w:p w:rsidR="00E76D30" w:rsidRPr="00E76D30" w:rsidRDefault="00E76D30" w:rsidP="00E76D30">
      <w:pPr>
        <w:jc w:val="both"/>
      </w:pPr>
      <w:r w:rsidRPr="00E76D30">
        <w:t>Output</w:t>
      </w:r>
    </w:p>
    <w:p w:rsidR="00E76D30" w:rsidRPr="00E76D30" w:rsidRDefault="00E76D30" w:rsidP="00E76D30">
      <w:pPr>
        <w:jc w:val="both"/>
      </w:pPr>
      <w:r w:rsidRPr="00E76D30">
        <w:t>This is how the inventory will look like after adding products</w:t>
      </w:r>
    </w:p>
    <w:p w:rsidR="00E76D30" w:rsidRPr="00E76D30" w:rsidRDefault="00E76D30" w:rsidP="00E76D30">
      <w:pPr>
        <w:jc w:val="both"/>
      </w:pPr>
      <w:r w:rsidRPr="00E76D30">
        <w:t>[Product(SKU: A100, Price: 20.5, Category: Electronics, Stock: 15),</w:t>
      </w:r>
    </w:p>
    <w:p w:rsidR="00E76D30" w:rsidRPr="00E76D30" w:rsidRDefault="00E76D30" w:rsidP="00E76D30">
      <w:pPr>
        <w:jc w:val="both"/>
      </w:pPr>
      <w:r w:rsidRPr="00E76D30">
        <w:t> Product(SKU: B200, Price: 10.0, Category: Groceries, Stock: 5),</w:t>
      </w:r>
    </w:p>
    <w:p w:rsidR="00E76D30" w:rsidRPr="00E76D30" w:rsidRDefault="00E76D30" w:rsidP="00E76D30">
      <w:pPr>
        <w:jc w:val="both"/>
      </w:pPr>
      <w:r w:rsidRPr="00E76D30">
        <w:t> Product(SKU: C300, Price: 50.0, Category: Clothing, Stock: 2)]</w:t>
      </w:r>
    </w:p>
    <w:p w:rsidR="00E76D30" w:rsidRPr="00E76D30" w:rsidRDefault="00E76D30" w:rsidP="00E76D30">
      <w:pPr>
        <w:jc w:val="both"/>
      </w:pPr>
      <w:r w:rsidRPr="00E76D30">
        <w:t>Fetching a Product</w:t>
      </w:r>
    </w:p>
    <w:p w:rsidR="00E76D30" w:rsidRPr="00E76D30" w:rsidRDefault="00E76D30" w:rsidP="00E76D30">
      <w:pPr>
        <w:jc w:val="both"/>
      </w:pPr>
      <w:r w:rsidRPr="00E76D30">
        <w:t>Successfully retrieved product B200 from the inventory.</w:t>
      </w:r>
    </w:p>
    <w:p w:rsidR="00E76D30" w:rsidRPr="00E76D30" w:rsidRDefault="00E76D30" w:rsidP="00E76D30">
      <w:pPr>
        <w:jc w:val="both"/>
      </w:pPr>
      <w:r>
        <w:t>Here is the output after successfully retrieving a product from the inventory</w:t>
      </w:r>
    </w:p>
    <w:p w:rsidR="00E76D30" w:rsidRPr="00E76D30" w:rsidRDefault="00E76D30" w:rsidP="00E76D30">
      <w:pPr>
        <w:jc w:val="both"/>
      </w:pPr>
      <w:r w:rsidRPr="00E76D30">
        <w:t>Fetching product B200</w:t>
      </w:r>
    </w:p>
    <w:p w:rsidR="00E76D30" w:rsidRPr="00E76D30" w:rsidRDefault="00E76D30" w:rsidP="00E76D30">
      <w:pPr>
        <w:jc w:val="both"/>
      </w:pPr>
      <w:r w:rsidRPr="00E76D30">
        <w:t>Product(SKU: B200, Price: 10.0, Category: Groceries, Stock: 5)</w:t>
      </w:r>
    </w:p>
    <w:p w:rsidR="00E76D30" w:rsidRPr="00E76D30" w:rsidRDefault="00E76D30" w:rsidP="00E76D30">
      <w:pPr>
        <w:jc w:val="both"/>
      </w:pPr>
      <w:r w:rsidRPr="00E76D30">
        <w:t>Removing a Product</w:t>
      </w:r>
    </w:p>
    <w:p w:rsidR="00E76D30" w:rsidRPr="00E76D30" w:rsidRDefault="00E76D30" w:rsidP="00E76D30">
      <w:pPr>
        <w:jc w:val="both"/>
      </w:pPr>
      <w:r>
        <w:t>After successfully removing product A100 from the inventory, the inventory was updated correctly. T</w:t>
      </w:r>
      <w:r w:rsidRPr="00E76D30">
        <w:t>he following is the output</w:t>
      </w:r>
      <w:r>
        <w:t>.</w:t>
      </w:r>
    </w:p>
    <w:p w:rsidR="00E76D30" w:rsidRPr="00E76D30" w:rsidRDefault="00E76D30" w:rsidP="00E76D30">
      <w:pPr>
        <w:jc w:val="both"/>
      </w:pPr>
      <w:r w:rsidRPr="00E76D30">
        <w:t>Output</w:t>
      </w:r>
    </w:p>
    <w:p w:rsidR="00E76D30" w:rsidRPr="00E76D30" w:rsidRDefault="00973311" w:rsidP="00E76D30">
      <w:pPr>
        <w:jc w:val="both"/>
      </w:pPr>
      <w:r>
        <w:t>Here is how the inventory looks after removing the product</w:t>
      </w:r>
      <w:r w:rsidR="00E76D30" w:rsidRPr="00E76D30">
        <w:t> </w:t>
      </w:r>
    </w:p>
    <w:p w:rsidR="00E76D30" w:rsidRPr="00E76D30" w:rsidRDefault="00E76D30" w:rsidP="00E76D30">
      <w:pPr>
        <w:jc w:val="both"/>
      </w:pPr>
      <w:r w:rsidRPr="00E76D30">
        <w:t> [Product(SKU: B200, Price: 10.0, Category: Groceries, Stock: 5),</w:t>
      </w:r>
    </w:p>
    <w:p w:rsidR="00E76D30" w:rsidRPr="00E76D30" w:rsidRDefault="00E76D30" w:rsidP="00E76D30">
      <w:pPr>
        <w:jc w:val="both"/>
      </w:pPr>
      <w:r w:rsidRPr="00E76D30">
        <w:t> Product(SKU: C300, Price: 50.0, Category: Clothing, Stock: 2)]</w:t>
      </w:r>
    </w:p>
    <w:p w:rsidR="00E76D30" w:rsidRPr="00E76D30" w:rsidRDefault="00E76D30" w:rsidP="00E76D30">
      <w:pPr>
        <w:jc w:val="both"/>
      </w:pPr>
      <w:r w:rsidRPr="00E76D30">
        <w:t>Processing Restock Orders</w:t>
      </w:r>
    </w:p>
    <w:p w:rsidR="00E76D30" w:rsidRPr="00E76D30" w:rsidRDefault="00E76D30" w:rsidP="00E76D30">
      <w:pPr>
        <w:jc w:val="both"/>
      </w:pPr>
      <w:r>
        <w:t>The FIFO queue was used to process restocking for B200, and the following is the output</w:t>
      </w:r>
    </w:p>
    <w:p w:rsidR="00E76D30" w:rsidRPr="00E76D30" w:rsidRDefault="00E76D30" w:rsidP="00E76D30">
      <w:pPr>
        <w:jc w:val="both"/>
      </w:pPr>
      <w:r w:rsidRPr="00E76D30">
        <w:t>Processing Restock</w:t>
      </w:r>
    </w:p>
    <w:p w:rsidR="00E76D30" w:rsidRPr="00E76D30" w:rsidRDefault="00E76D30" w:rsidP="00E76D30">
      <w:pPr>
        <w:jc w:val="both"/>
      </w:pPr>
      <w:r w:rsidRPr="00E76D30">
        <w:t>Product(SKU: B200, Price: 10.0, Category: Groceries, Stock: 5)</w:t>
      </w:r>
    </w:p>
    <w:p w:rsidR="00E76D30" w:rsidRPr="00E76D30" w:rsidRDefault="00E76D30" w:rsidP="00E76D30">
      <w:pPr>
        <w:jc w:val="both"/>
      </w:pPr>
      <w:r w:rsidRPr="00E76D30">
        <w:t>Identifying Low-Stock Products</w:t>
      </w:r>
    </w:p>
    <w:p w:rsidR="00E76D30" w:rsidRPr="00E76D30" w:rsidRDefault="00973311" w:rsidP="00E76D30">
      <w:pPr>
        <w:jc w:val="both"/>
      </w:pPr>
      <w:r>
        <w:t>The min-heap identified C300 as the lowest stock item, confirming the data structure implementation is working as expected</w:t>
      </w:r>
      <w:r w:rsidR="00E76D30" w:rsidRPr="00E76D30">
        <w:t>. Here is the output</w:t>
      </w:r>
    </w:p>
    <w:p w:rsidR="00E76D30" w:rsidRPr="00E76D30" w:rsidRDefault="00E76D30" w:rsidP="00E76D30">
      <w:pPr>
        <w:jc w:val="both"/>
      </w:pPr>
      <w:r w:rsidRPr="00E76D30">
        <w:t xml:space="preserve">Product with </w:t>
      </w:r>
      <w:r>
        <w:t xml:space="preserve">the </w:t>
      </w:r>
      <w:r w:rsidRPr="00E76D30">
        <w:t>lowest stock</w:t>
      </w:r>
    </w:p>
    <w:p w:rsidR="00E76D30" w:rsidRPr="00E76D30" w:rsidRDefault="00E76D30" w:rsidP="00E76D30">
      <w:pPr>
        <w:jc w:val="both"/>
      </w:pPr>
      <w:r w:rsidRPr="00E76D30">
        <w:t>Product(SKU: C300, Price: 50.0, Category: Clothing, Stock: 2)</w:t>
      </w:r>
    </w:p>
    <w:p w:rsidR="00E76D30" w:rsidRPr="00E76D30" w:rsidRDefault="00E76D30" w:rsidP="00E76D30">
      <w:pPr>
        <w:jc w:val="both"/>
      </w:pPr>
      <w:r w:rsidRPr="00E76D30">
        <w:t>Implementation Challenges and Solutions</w:t>
      </w:r>
    </w:p>
    <w:p w:rsidR="00E76D30" w:rsidRPr="00E76D30" w:rsidRDefault="00E76D30" w:rsidP="00E76D30">
      <w:pPr>
        <w:jc w:val="both"/>
      </w:pPr>
      <w:r w:rsidRPr="00E76D30">
        <w:t>During the implementation of the data structure above</w:t>
      </w:r>
      <w:r>
        <w:t>,</w:t>
      </w:r>
      <w:r w:rsidRPr="00E76D30">
        <w:t xml:space="preserve"> a number of challenges were faced. </w:t>
      </w:r>
      <w:r w:rsidR="00973311">
        <w:t>For example, one challenge was handling hash collisions, which were resolved using separate chaining to maintain performance</w:t>
      </w:r>
      <w:r w:rsidRPr="00E76D30">
        <w:t xml:space="preserve">. </w:t>
      </w:r>
      <w:r w:rsidR="00973311">
        <w:t>There was also an issue with processing keys</w:t>
      </w:r>
      <w:r w:rsidRPr="00E76D30">
        <w:t xml:space="preserve">. </w:t>
      </w:r>
      <w:r w:rsidR="00973311">
        <w:t>The implementation had to ensure FIFO integrity by maintaining proper indexing</w:t>
      </w:r>
      <w:r w:rsidRPr="00E76D30">
        <w:t>.</w:t>
      </w:r>
    </w:p>
    <w:p w:rsidR="00E76D30" w:rsidRPr="00E76D30" w:rsidRDefault="00973311" w:rsidP="00E76D30">
      <w:pPr>
        <w:jc w:val="both"/>
      </w:pPr>
      <w:r>
        <w:t>The following are useful code snippets for implementation and their documentation covering four functionalities</w:t>
      </w:r>
    </w:p>
    <w:p w:rsidR="00E76D30" w:rsidRPr="00E76D30" w:rsidRDefault="00E76D30" w:rsidP="00E76D30">
      <w:pPr>
        <w:jc w:val="both"/>
      </w:pPr>
      <w:r w:rsidRPr="00E76D30">
        <w:t>Adding Products</w:t>
      </w:r>
    </w:p>
    <w:p w:rsidR="00E76D30" w:rsidRPr="00E76D30" w:rsidRDefault="00E76D30" w:rsidP="00E76D30">
      <w:pPr>
        <w:jc w:val="both"/>
      </w:pPr>
      <w:proofErr w:type="spellStart"/>
      <w:r w:rsidRPr="00E76D30">
        <w:t>def</w:t>
      </w:r>
      <w:proofErr w:type="spellEnd"/>
      <w:r w:rsidRPr="00E76D30">
        <w:t xml:space="preserve"> </w:t>
      </w:r>
      <w:proofErr w:type="spellStart"/>
      <w:r w:rsidRPr="00E76D30">
        <w:t>add_product</w:t>
      </w:r>
      <w:proofErr w:type="spellEnd"/>
      <w:r w:rsidRPr="00E76D30">
        <w:t>(self, product):</w:t>
      </w:r>
    </w:p>
    <w:p w:rsidR="00E76D30" w:rsidRPr="00E76D30" w:rsidRDefault="00E76D30" w:rsidP="00E76D30">
      <w:pPr>
        <w:jc w:val="both"/>
      </w:pPr>
      <w:r w:rsidRPr="00E76D30">
        <w:t xml:space="preserve">    if </w:t>
      </w:r>
      <w:proofErr w:type="spellStart"/>
      <w:r w:rsidRPr="00E76D30">
        <w:t>product.sku</w:t>
      </w:r>
      <w:proofErr w:type="spellEnd"/>
      <w:r w:rsidRPr="00E76D30">
        <w:t xml:space="preserve"> not in </w:t>
      </w:r>
      <w:proofErr w:type="spellStart"/>
      <w:r w:rsidRPr="00E76D30">
        <w:t>self.products</w:t>
      </w:r>
      <w:proofErr w:type="spellEnd"/>
      <w:r w:rsidRPr="00E76D30">
        <w:t>:</w:t>
      </w:r>
    </w:p>
    <w:p w:rsidR="00E76D30" w:rsidRPr="00E76D30" w:rsidRDefault="00E76D30" w:rsidP="00E76D30">
      <w:pPr>
        <w:jc w:val="both"/>
      </w:pPr>
      <w:r w:rsidRPr="00E76D30">
        <w:t>        </w:t>
      </w:r>
      <w:proofErr w:type="spellStart"/>
      <w:r w:rsidRPr="00E76D30">
        <w:t>self.products</w:t>
      </w:r>
      <w:proofErr w:type="spellEnd"/>
      <w:r w:rsidRPr="00E76D30">
        <w:t>[</w:t>
      </w:r>
      <w:proofErr w:type="spellStart"/>
      <w:r w:rsidRPr="00E76D30">
        <w:t>product.sku</w:t>
      </w:r>
      <w:proofErr w:type="spellEnd"/>
      <w:r w:rsidRPr="00E76D30">
        <w:t>] = product</w:t>
      </w:r>
    </w:p>
    <w:p w:rsidR="00E76D30" w:rsidRPr="00E76D30" w:rsidRDefault="00E76D30" w:rsidP="00E76D30">
      <w:pPr>
        <w:jc w:val="both"/>
      </w:pPr>
      <w:r w:rsidRPr="00E76D30">
        <w:t>        </w:t>
      </w:r>
      <w:proofErr w:type="spellStart"/>
      <w:r w:rsidRPr="00E76D30">
        <w:t>heapq.heappush</w:t>
      </w:r>
      <w:proofErr w:type="spellEnd"/>
      <w:r w:rsidRPr="00E76D30">
        <w:t>(</w:t>
      </w:r>
      <w:proofErr w:type="spellStart"/>
      <w:r w:rsidRPr="00E76D30">
        <w:t>self.priority_heap</w:t>
      </w:r>
      <w:proofErr w:type="spellEnd"/>
      <w:r w:rsidRPr="00E76D30">
        <w:t>, product)</w:t>
      </w:r>
    </w:p>
    <w:p w:rsidR="00E76D30" w:rsidRPr="00E76D30" w:rsidRDefault="00E76D30" w:rsidP="00E76D30">
      <w:pPr>
        <w:jc w:val="both"/>
      </w:pPr>
      <w:r w:rsidRPr="00E76D30">
        <w:t>    else:</w:t>
      </w:r>
    </w:p>
    <w:p w:rsidR="00E76D30" w:rsidRDefault="00E76D30" w:rsidP="00E76D30">
      <w:pPr>
        <w:jc w:val="both"/>
      </w:pPr>
      <w:r w:rsidRPr="00E76D30">
        <w:t xml:space="preserve">        raise </w:t>
      </w:r>
      <w:proofErr w:type="spellStart"/>
      <w:r w:rsidRPr="00E76D30">
        <w:t>ValueError</w:t>
      </w:r>
      <w:proofErr w:type="spellEnd"/>
      <w:r w:rsidRPr="00E76D30">
        <w:t>("SKU already exists.")</w:t>
      </w:r>
    </w:p>
    <w:p w:rsidR="00E76D30" w:rsidRPr="00E76D30" w:rsidRDefault="00E76D30" w:rsidP="00E76D30">
      <w:pPr>
        <w:jc w:val="both"/>
      </w:pPr>
      <w:r w:rsidRPr="00E76D30">
        <w:t>Processing Restock Queue</w:t>
      </w:r>
    </w:p>
    <w:p w:rsidR="00E76D30" w:rsidRPr="00E76D30" w:rsidRDefault="00E76D30" w:rsidP="00E76D30">
      <w:pPr>
        <w:jc w:val="both"/>
      </w:pPr>
      <w:proofErr w:type="spellStart"/>
      <w:r w:rsidRPr="00E76D30">
        <w:t>def</w:t>
      </w:r>
      <w:proofErr w:type="spellEnd"/>
      <w:r w:rsidRPr="00E76D30">
        <w:t xml:space="preserve"> </w:t>
      </w:r>
      <w:proofErr w:type="spellStart"/>
      <w:r w:rsidRPr="00E76D30">
        <w:t>process_restock</w:t>
      </w:r>
      <w:proofErr w:type="spellEnd"/>
      <w:r w:rsidRPr="00E76D30">
        <w:t>(self):</w:t>
      </w:r>
    </w:p>
    <w:p w:rsidR="00E76D30" w:rsidRPr="00E76D30" w:rsidRDefault="00E76D30" w:rsidP="00E76D30">
      <w:pPr>
        <w:jc w:val="both"/>
      </w:pPr>
      <w:r w:rsidRPr="00E76D30">
        <w:t xml:space="preserve">    if </w:t>
      </w:r>
      <w:proofErr w:type="spellStart"/>
      <w:r w:rsidRPr="00E76D30">
        <w:t>self.restock_queue</w:t>
      </w:r>
      <w:proofErr w:type="spellEnd"/>
      <w:r w:rsidRPr="00E76D30">
        <w:t>:</w:t>
      </w:r>
    </w:p>
    <w:p w:rsidR="00E76D30" w:rsidRPr="00E76D30" w:rsidRDefault="00E76D30" w:rsidP="00E76D30">
      <w:pPr>
        <w:jc w:val="both"/>
      </w:pPr>
      <w:r w:rsidRPr="00E76D30">
        <w:t xml:space="preserve">        return </w:t>
      </w:r>
      <w:proofErr w:type="spellStart"/>
      <w:r w:rsidRPr="00E76D30">
        <w:t>self.restock_queue.pop</w:t>
      </w:r>
      <w:proofErr w:type="spellEnd"/>
      <w:r w:rsidRPr="00E76D30">
        <w:t>(0)</w:t>
      </w:r>
    </w:p>
    <w:p w:rsidR="00E76D30" w:rsidRDefault="00E76D30" w:rsidP="00E76D30">
      <w:pPr>
        <w:jc w:val="both"/>
      </w:pPr>
      <w:r w:rsidRPr="00E76D30">
        <w:t>    return "No products to restock."</w:t>
      </w:r>
    </w:p>
    <w:p w:rsidR="00E76D30" w:rsidRPr="00E76D30" w:rsidRDefault="00E76D30" w:rsidP="00E76D30">
      <w:pPr>
        <w:jc w:val="both"/>
      </w:pPr>
      <w:r w:rsidRPr="00E76D30">
        <w:t>Fetching Low-Stock Items</w:t>
      </w:r>
    </w:p>
    <w:p w:rsidR="00E76D30" w:rsidRPr="00E76D30" w:rsidRDefault="00E76D30" w:rsidP="00E76D30">
      <w:pPr>
        <w:jc w:val="both"/>
      </w:pPr>
      <w:proofErr w:type="spellStart"/>
      <w:r w:rsidRPr="00E76D30">
        <w:t>def</w:t>
      </w:r>
      <w:proofErr w:type="spellEnd"/>
      <w:r w:rsidRPr="00E76D30">
        <w:t xml:space="preserve"> </w:t>
      </w:r>
      <w:proofErr w:type="spellStart"/>
      <w:r w:rsidRPr="00E76D30">
        <w:t>get_low_stock_product</w:t>
      </w:r>
      <w:proofErr w:type="spellEnd"/>
      <w:r w:rsidRPr="00E76D30">
        <w:t>(self):</w:t>
      </w:r>
    </w:p>
    <w:p w:rsidR="00E76D30" w:rsidRPr="00E76D30" w:rsidRDefault="00E76D30" w:rsidP="00E76D30">
      <w:pPr>
        <w:jc w:val="both"/>
      </w:pPr>
      <w:r w:rsidRPr="00E76D30">
        <w:t xml:space="preserve">    if </w:t>
      </w:r>
      <w:proofErr w:type="spellStart"/>
      <w:r w:rsidRPr="00E76D30">
        <w:t>self.priority_heap</w:t>
      </w:r>
      <w:proofErr w:type="spellEnd"/>
      <w:r w:rsidRPr="00E76D30">
        <w:t>:</w:t>
      </w:r>
    </w:p>
    <w:p w:rsidR="00E76D30" w:rsidRPr="00E76D30" w:rsidRDefault="00E76D30" w:rsidP="00E76D30">
      <w:pPr>
        <w:jc w:val="both"/>
      </w:pPr>
      <w:r w:rsidRPr="00E76D30">
        <w:t xml:space="preserve">        return </w:t>
      </w:r>
      <w:proofErr w:type="spellStart"/>
      <w:r w:rsidRPr="00E76D30">
        <w:t>heapq.heappop</w:t>
      </w:r>
      <w:proofErr w:type="spellEnd"/>
      <w:r w:rsidRPr="00E76D30">
        <w:t>(</w:t>
      </w:r>
      <w:proofErr w:type="spellStart"/>
      <w:r w:rsidRPr="00E76D30">
        <w:t>self.priority_heap</w:t>
      </w:r>
      <w:proofErr w:type="spellEnd"/>
      <w:r w:rsidRPr="00E76D30">
        <w:t>)</w:t>
      </w:r>
    </w:p>
    <w:p w:rsidR="00E76D30" w:rsidRDefault="00E76D30" w:rsidP="00E76D30">
      <w:pPr>
        <w:jc w:val="both"/>
      </w:pPr>
      <w:r w:rsidRPr="00E76D30">
        <w:t>    return "No low-stock products."</w:t>
      </w:r>
    </w:p>
    <w:p w:rsidR="00E76D30" w:rsidRDefault="00973311" w:rsidP="00E76D30">
      <w:pPr>
        <w:jc w:val="both"/>
      </w:pPr>
      <w:r>
        <w:t xml:space="preserve">Additional implementation details </w:t>
      </w:r>
      <w:bookmarkStart w:id="0" w:name="_GoBack"/>
      <w:bookmarkEnd w:id="0"/>
      <w:r>
        <w:t>can be found in the shared GitHub link</w:t>
      </w:r>
      <w:r w:rsidR="00E76D30">
        <w:t xml:space="preserve">. </w:t>
      </w:r>
    </w:p>
    <w:p w:rsidR="00635CE0" w:rsidRPr="00014197" w:rsidRDefault="00635CE0" w:rsidP="00D970F6">
      <w:pPr>
        <w:jc w:val="both"/>
        <w:rPr>
          <w:rFonts w:cs="Times New Roman"/>
        </w:rPr>
      </w:pPr>
    </w:p>
    <w:p w:rsidR="00014197" w:rsidRDefault="00014197" w:rsidP="00E3588F">
      <w:pPr>
        <w:jc w:val="both"/>
        <w:rPr>
          <w:rFonts w:cs="Times New Roman"/>
        </w:rPr>
      </w:pPr>
      <w:r>
        <w:rPr>
          <w:rFonts w:cs="Times New Roman"/>
        </w:rPr>
        <w:br w:type="page"/>
      </w:r>
    </w:p>
    <w:p w:rsidR="00014197" w:rsidRDefault="00014197" w:rsidP="00AF780E">
      <w:pPr>
        <w:pStyle w:val="Heading1"/>
      </w:pPr>
      <w:r w:rsidRPr="00014197">
        <w:t>References</w:t>
      </w:r>
    </w:p>
    <w:p w:rsidR="00E76D30" w:rsidRPr="00E76D30" w:rsidRDefault="00E76D30" w:rsidP="00E76D30">
      <w:pPr>
        <w:ind w:left="720" w:hanging="720"/>
        <w:rPr>
          <w:rFonts w:cs="Times New Roman"/>
        </w:rPr>
      </w:pPr>
      <w:r w:rsidRPr="00E76D30">
        <w:rPr>
          <w:rFonts w:cs="Times New Roman"/>
        </w:rPr>
        <w:t xml:space="preserve">Yu, M., Tian, X., &amp; Tao, Y. (2022). Dynamic model selection based on demand pattern classification in retail sales forecasting. </w:t>
      </w:r>
      <w:r w:rsidRPr="00E76D30">
        <w:rPr>
          <w:rFonts w:cs="Times New Roman"/>
          <w:i/>
          <w:iCs/>
        </w:rPr>
        <w:t>Mathematics, 10</w:t>
      </w:r>
      <w:r w:rsidRPr="00E76D30">
        <w:rPr>
          <w:rFonts w:cs="Times New Roman"/>
        </w:rPr>
        <w:t>(17), 3179. https://doi.org/10.3390/math10173179</w:t>
      </w:r>
    </w:p>
    <w:p w:rsidR="00E76D30" w:rsidRPr="00E76D30" w:rsidRDefault="00E76D30" w:rsidP="00E76D30">
      <w:pPr>
        <w:ind w:left="720" w:hanging="720"/>
        <w:rPr>
          <w:rFonts w:cs="Times New Roman"/>
        </w:rPr>
      </w:pPr>
      <w:proofErr w:type="spellStart"/>
      <w:r w:rsidRPr="00E76D30">
        <w:rPr>
          <w:rFonts w:cs="Times New Roman"/>
        </w:rPr>
        <w:t>Ganesan</w:t>
      </w:r>
      <w:proofErr w:type="spellEnd"/>
      <w:r w:rsidRPr="00E76D30">
        <w:rPr>
          <w:rFonts w:cs="Times New Roman"/>
        </w:rPr>
        <w:t xml:space="preserve">, S., George, M., Jap, S., </w:t>
      </w:r>
      <w:proofErr w:type="spellStart"/>
      <w:r w:rsidRPr="00E76D30">
        <w:rPr>
          <w:rFonts w:cs="Times New Roman"/>
        </w:rPr>
        <w:t>Palmatier</w:t>
      </w:r>
      <w:proofErr w:type="spellEnd"/>
      <w:r w:rsidRPr="00E76D30">
        <w:rPr>
          <w:rFonts w:cs="Times New Roman"/>
        </w:rPr>
        <w:t xml:space="preserve">, R. W., &amp; </w:t>
      </w:r>
      <w:proofErr w:type="spellStart"/>
      <w:r w:rsidRPr="00E76D30">
        <w:rPr>
          <w:rFonts w:cs="Times New Roman"/>
        </w:rPr>
        <w:t>Weitz</w:t>
      </w:r>
      <w:proofErr w:type="spellEnd"/>
      <w:r w:rsidRPr="00E76D30">
        <w:rPr>
          <w:rFonts w:cs="Times New Roman"/>
        </w:rPr>
        <w:t xml:space="preserve">, B. (2009). Supply chain management and retailer performance: emerging trends, issues, and implications for research and practice. </w:t>
      </w:r>
      <w:r w:rsidRPr="00E76D30">
        <w:rPr>
          <w:rFonts w:cs="Times New Roman"/>
          <w:i/>
          <w:iCs/>
        </w:rPr>
        <w:t>Journal of Retailing, 85</w:t>
      </w:r>
      <w:r w:rsidRPr="00E76D30">
        <w:rPr>
          <w:rFonts w:cs="Times New Roman"/>
        </w:rPr>
        <w:t>(1), 84-94. https://doi.org/10.1016/j.jretai.2008.12.001</w:t>
      </w:r>
    </w:p>
    <w:p w:rsidR="00E76D30" w:rsidRPr="00014197" w:rsidRDefault="00E76D30" w:rsidP="00E76D30">
      <w:pPr>
        <w:ind w:left="720" w:hanging="720"/>
        <w:rPr>
          <w:rFonts w:cs="Times New Roman"/>
        </w:rPr>
      </w:pPr>
      <w:r w:rsidRPr="00E76D30">
        <w:rPr>
          <w:rFonts w:cs="Times New Roman"/>
        </w:rPr>
        <w:t>Dunn, I. W. (2014). </w:t>
      </w:r>
      <w:r w:rsidRPr="00E76D30">
        <w:rPr>
          <w:rFonts w:cs="Times New Roman"/>
          <w:i/>
          <w:iCs/>
        </w:rPr>
        <w:t>Proving correctness of actor systems using FIFO communication</w:t>
      </w:r>
      <w:r w:rsidRPr="00E76D30">
        <w:rPr>
          <w:rFonts w:cs="Times New Roman"/>
        </w:rPr>
        <w:t> (Doctoral dissertation, Rensselaer Polytechnic Institute, Troy, NY).</w:t>
      </w:r>
    </w:p>
    <w:sectPr w:rsidR="00E76D30" w:rsidRPr="00014197" w:rsidSect="00D109AA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573" w:rsidRDefault="00684573" w:rsidP="00B5010B">
      <w:pPr>
        <w:spacing w:after="0" w:line="240" w:lineRule="auto"/>
      </w:pPr>
      <w:r>
        <w:separator/>
      </w:r>
    </w:p>
  </w:endnote>
  <w:endnote w:type="continuationSeparator" w:id="0">
    <w:p w:rsidR="00684573" w:rsidRDefault="00684573" w:rsidP="00B50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573" w:rsidRDefault="00684573" w:rsidP="00B5010B">
      <w:pPr>
        <w:spacing w:after="0" w:line="240" w:lineRule="auto"/>
      </w:pPr>
      <w:r>
        <w:separator/>
      </w:r>
    </w:p>
  </w:footnote>
  <w:footnote w:type="continuationSeparator" w:id="0">
    <w:p w:rsidR="00684573" w:rsidRDefault="00684573" w:rsidP="00B50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Times New Roman"/>
      </w:rPr>
      <w:id w:val="10999129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E76D30" w:rsidRDefault="00C21D5B" w:rsidP="00D970F6">
        <w:pPr>
          <w:pStyle w:val="Header"/>
          <w:ind w:firstLine="0"/>
          <w:rPr>
            <w:rFonts w:cs="Times New Roman"/>
          </w:rPr>
        </w:pPr>
        <w:r>
          <w:rPr>
            <w:rFonts w:cs="Times New Roman"/>
          </w:rPr>
          <w:tab/>
        </w:r>
        <w:r>
          <w:rPr>
            <w:rFonts w:cs="Times New Roman"/>
          </w:rPr>
          <w:tab/>
        </w:r>
        <w:r w:rsidRPr="000A3991">
          <w:rPr>
            <w:rFonts w:cs="Times New Roman"/>
          </w:rPr>
          <w:fldChar w:fldCharType="begin"/>
        </w:r>
        <w:r w:rsidRPr="000A3991">
          <w:rPr>
            <w:rFonts w:cs="Times New Roman"/>
          </w:rPr>
          <w:instrText xml:space="preserve"> PAGE   \* MERGEFORMAT </w:instrText>
        </w:r>
        <w:r w:rsidRPr="000A3991">
          <w:rPr>
            <w:rFonts w:cs="Times New Roman"/>
          </w:rPr>
          <w:fldChar w:fldCharType="separate"/>
        </w:r>
        <w:r w:rsidR="00973311">
          <w:rPr>
            <w:rFonts w:cs="Times New Roman"/>
            <w:noProof/>
          </w:rPr>
          <w:t>6</w:t>
        </w:r>
        <w:r w:rsidRPr="000A3991">
          <w:rPr>
            <w:rFonts w:cs="Times New Roman"/>
            <w:noProof/>
          </w:rPr>
          <w:fldChar w:fldCharType="end"/>
        </w:r>
      </w:p>
    </w:sdtContent>
  </w:sdt>
  <w:p w:rsidR="00C21D5B" w:rsidRPr="000A3991" w:rsidRDefault="00C21D5B">
    <w:pPr>
      <w:pStyle w:val="Header"/>
      <w:rPr>
        <w:rFonts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D5B" w:rsidRPr="00D109AA" w:rsidRDefault="00C21D5B" w:rsidP="00D970F6">
    <w:pPr>
      <w:pStyle w:val="Header"/>
      <w:ind w:firstLine="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E20C3E"/>
    <w:multiLevelType w:val="multilevel"/>
    <w:tmpl w:val="8CA63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K0MDOwMABiE3NzSyUdpeDU4uLM/DyQAsNaAPUTMiksAAAA"/>
  </w:docVars>
  <w:rsids>
    <w:rsidRoot w:val="00E76D30"/>
    <w:rsid w:val="00014197"/>
    <w:rsid w:val="00076CBE"/>
    <w:rsid w:val="000A3991"/>
    <w:rsid w:val="001776D0"/>
    <w:rsid w:val="00183993"/>
    <w:rsid w:val="002138D7"/>
    <w:rsid w:val="0036220A"/>
    <w:rsid w:val="0046675D"/>
    <w:rsid w:val="004A72F3"/>
    <w:rsid w:val="005556F8"/>
    <w:rsid w:val="005A0211"/>
    <w:rsid w:val="00623724"/>
    <w:rsid w:val="00635CE0"/>
    <w:rsid w:val="00676FB9"/>
    <w:rsid w:val="00684573"/>
    <w:rsid w:val="00750A75"/>
    <w:rsid w:val="007A1DA5"/>
    <w:rsid w:val="00895CA5"/>
    <w:rsid w:val="008C497D"/>
    <w:rsid w:val="00973311"/>
    <w:rsid w:val="00AF780E"/>
    <w:rsid w:val="00B43EEA"/>
    <w:rsid w:val="00B5010B"/>
    <w:rsid w:val="00C21D5B"/>
    <w:rsid w:val="00CA66B8"/>
    <w:rsid w:val="00CB0C6F"/>
    <w:rsid w:val="00CC14B5"/>
    <w:rsid w:val="00D109AA"/>
    <w:rsid w:val="00D322C1"/>
    <w:rsid w:val="00D970F6"/>
    <w:rsid w:val="00DA467D"/>
    <w:rsid w:val="00DE11C4"/>
    <w:rsid w:val="00E27C86"/>
    <w:rsid w:val="00E3588F"/>
    <w:rsid w:val="00E76D30"/>
    <w:rsid w:val="00F108AF"/>
    <w:rsid w:val="00F855A0"/>
    <w:rsid w:val="00FB7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8AD1B"/>
  <w15:chartTrackingRefBased/>
  <w15:docId w15:val="{AB3F8C5A-1EB1-44A1-9E17-C01DE77E0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724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780E"/>
    <w:pPr>
      <w:keepNext/>
      <w:jc w:val="center"/>
      <w:outlineLvl w:val="0"/>
    </w:pPr>
    <w:rPr>
      <w:rFonts w:cs="Times New Roman"/>
      <w:b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0211"/>
    <w:pPr>
      <w:keepNext/>
      <w:keepLines/>
      <w:spacing w:before="280" w:after="240"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B734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0B"/>
  </w:style>
  <w:style w:type="paragraph" w:styleId="Footer">
    <w:name w:val="footer"/>
    <w:basedOn w:val="Normal"/>
    <w:link w:val="Foot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0B"/>
  </w:style>
  <w:style w:type="character" w:customStyle="1" w:styleId="Heading1Char">
    <w:name w:val="Heading 1 Char"/>
    <w:basedOn w:val="DefaultParagraphFont"/>
    <w:link w:val="Heading1"/>
    <w:uiPriority w:val="9"/>
    <w:rsid w:val="00AF780E"/>
    <w:rPr>
      <w:rFonts w:ascii="Times New Roman" w:hAnsi="Times New Roman" w:cs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A021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346"/>
    <w:rPr>
      <w:rFonts w:ascii="Times New Roman" w:eastAsiaTheme="majorEastAsia" w:hAnsi="Times New Roman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9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cis%20Wanjiku\Documents\Custom%20Office%20Templates\My%20Cust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5AAF0-D2CC-403B-BD4F-CD6492F81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y Custom template.dotx</Template>
  <TotalTime>43</TotalTime>
  <Pages>6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Wanjiku</dc:creator>
  <cp:keywords/>
  <dc:description/>
  <cp:lastModifiedBy>Francis Wanjiku</cp:lastModifiedBy>
  <cp:revision>2</cp:revision>
  <dcterms:created xsi:type="dcterms:W3CDTF">2025-02-02T16:07:00Z</dcterms:created>
  <dcterms:modified xsi:type="dcterms:W3CDTF">2025-02-02T17:03:00Z</dcterms:modified>
</cp:coreProperties>
</file>